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36b0c11c8aa72a6ec0011a5004b258f87a34a69"/>
    <w:p>
      <w:pPr>
        <w:pStyle w:val="Heading1"/>
      </w:pPr>
      <w:r>
        <w:t xml:space="preserve">Cover Letter for Radiologist Position in Saudi Arabia Jeddah</w:t>
      </w:r>
    </w:p>
    <w:p>
      <w:pPr>
        <w:pStyle w:val="FirstParagraph"/>
      </w:pPr>
      <w:r>
        <w:t xml:space="preserve">Dear [Recipient's Name],</w:t>
      </w:r>
    </w:p>
    <w:p>
      <w:pPr>
        <w:pStyle w:val="BodyText"/>
      </w:pPr>
      <w:r>
        <w:t xml:space="preserve">I am writing to express my keen interest in the Radiologist position at your esteemed institution in Saudi Arabia, Jeddah. As a highly trained and dedicated radiologist with a passion for advancing medical imaging and diagnostic excellence, I am excited about the opportunity to contribute my expertise to the healthcare landscape of this dynamic region. My professional background, technical skills, and commitment to patient-centered care align seamlessly with the goals of your organization, making me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radiology, I have developed a robust foundation in diagnostic imaging, interventional radiology, and advanced imaging technologies. My career has been defined by a relentless pursuit of precision, innovation, and excellence in patient care. As a Radiologist with a specialization in [specific area such as MRI, CT, ultrasound], I have consistently delivered accurate diagnoses and collaborated effectively with multidisciplinary teams to improve clinical outcomes.</w:t>
      </w:r>
    </w:p>
    <w:p>
      <w:pPr>
        <w:pStyle w:val="BodyText"/>
      </w:pPr>
      <w:r>
        <w:t xml:space="preserve">My training at [Medical School/Institution] equipped me with a deep understanding of medical imaging principles, while my residency and fellowship programs at [Hospital/Clinic Name] honed my technical proficiency in interpreting complex radiographic studies. I am proficient in utilizing state-of-the-art equipment, including digital radiography systems, mammography units, and PET-CT scanners. My ability to integrate clinical data with advanced imaging techniques ensures comprehensive patient evaluations tailored to individual needs.</w:t>
      </w:r>
    </w:p>
    <w:bookmarkEnd w:id="20"/>
    <w:bookmarkStart w:id="21" w:name="experience-in-saudi-arabia-jeddah"/>
    <w:p>
      <w:pPr>
        <w:pStyle w:val="Heading2"/>
      </w:pPr>
      <w:r>
        <w:t xml:space="preserve">Experience in Saudi Arabia Jeddah</w:t>
      </w:r>
    </w:p>
    <w:p>
      <w:pPr>
        <w:pStyle w:val="FirstParagraph"/>
      </w:pPr>
      <w:r>
        <w:t xml:space="preserve">While my professional journey has spanned multiple countries, I have always been drawn to the unique healthcare opportunities in Saudi Arabia, particularly in Jeddah. The city’s rapid development of modern medical facilities and its commitment to global healthcare standards make it an ideal location for a radiologist like me to thrive. I am especially inspired by the Kingdom’s Vision 2030 initiative, which emphasizes innovation and excellence in public health services.</w:t>
      </w:r>
    </w:p>
    <w:p>
      <w:pPr>
        <w:pStyle w:val="BodyText"/>
      </w:pPr>
      <w:r>
        <w:t xml:space="preserve">Although I have not yet worked in Saudi Arabia Jeddah, my experience in diverse healthcare environments has prepared me to adapt swiftly to new settings. For instance, during my time at [Previous Institution], I worked alongside international teams to address complex cases, ensuring that cultural sensitivity and clinical accuracy were prioritized. This experience has instilled in me the ability to collaborate effectively with colleagues from different backgrounds—a skill I believe is crucial for success in Jeddah’s multicultural healthcare environment.</w:t>
      </w:r>
    </w:p>
    <w:bookmarkEnd w:id="21"/>
    <w:bookmarkStart w:id="22" w:name="X7f8e5a4251daba19ba58d7d0f2a62f96c667df1"/>
    <w:p>
      <w:pPr>
        <w:pStyle w:val="Heading2"/>
      </w:pPr>
      <w:r>
        <w:t xml:space="preserve">Commitment to Excellence and Patient Care</w:t>
      </w:r>
    </w:p>
    <w:p>
      <w:pPr>
        <w:pStyle w:val="FirstParagraph"/>
      </w:pPr>
      <w:r>
        <w:t xml:space="preserve">As a Radiologist, I understand that my role extends beyond technical expertise. It involves fostering trust with patients, communicating findings clearly to referring physicians, and ensuring that every imaging study contributes to better health outcomes. My approach is rooted in empathy and professionalism, as I believe that compassionate care is as vital as clinical precision.</w:t>
      </w:r>
    </w:p>
    <w:p>
      <w:pPr>
        <w:pStyle w:val="BodyText"/>
      </w:pPr>
      <w:r>
        <w:t xml:space="preserve">Throughout my career, I have been recognized for my ability to deliver timely and accurate diagnoses. For example, during a recent project at [Previous Institution], I led a team in implementing a digital imaging workflow that reduced turnaround times by 30%. This initiative not only improved patient satisfaction but also enhanced the efficiency of the department. Such accomplishments reflect my dedication to continuous improvement and innovation in radiology.</w:t>
      </w:r>
    </w:p>
    <w:bookmarkEnd w:id="22"/>
    <w:bookmarkStart w:id="23" w:name="adaptability-and-cultural-sensitivity"/>
    <w:p>
      <w:pPr>
        <w:pStyle w:val="Heading2"/>
      </w:pPr>
      <w:r>
        <w:t xml:space="preserve">Adaptability and Cultural Sensitivity</w:t>
      </w:r>
    </w:p>
    <w:p>
      <w:pPr>
        <w:pStyle w:val="FirstParagraph"/>
      </w:pPr>
      <w:r>
        <w:t xml:space="preserve">Saudi Arabia Jeddah is a vibrant hub of culture, tradition, and modernity. As a Radiologist, I am committed to respecting local customs while delivering world-class medical care. My understanding of the importance of cultural competence in healthcare enables me to build strong relationships with patients and colleagues alike. Whether it is adhering to local protocols or addressing language barriers, I strive to ensure that every interaction is respectful and inclusive.</w:t>
      </w:r>
    </w:p>
    <w:p>
      <w:pPr>
        <w:pStyle w:val="BodyText"/>
      </w:pPr>
      <w:r>
        <w:t xml:space="preserve">Moreover, my willingness to learn about the unique healthcare challenges faced by communities in Saudi Arabia aligns with my goal of making a meaningful impact. I am particularly interested in contributing to initiatives that promote early detection of diseases through advanced imaging technologies, which can significantly improve patient outcomes in the region.</w:t>
      </w:r>
    </w:p>
    <w:bookmarkEnd w:id="23"/>
    <w:bookmarkStart w:id="24" w:name="why-saudi-arabia-jeddah"/>
    <w:p>
      <w:pPr>
        <w:pStyle w:val="Heading2"/>
      </w:pPr>
      <w:r>
        <w:t xml:space="preserve">Why Saudi Arabia Jeddah?</w:t>
      </w:r>
    </w:p>
    <w:p>
      <w:pPr>
        <w:pStyle w:val="FirstParagraph"/>
      </w:pPr>
      <w:r>
        <w:t xml:space="preserve">The opportunity to work as a Radiologist in Saudi Arabia Jeddah is a dream come true for me. The city’s growing reputation as a center for medical excellence, coupled with its rich cultural heritage, offers an unparalleled environment to grow both professionally and personally. I am eager to join an institution that values innovation, teamwork, and patient-centric care—principles that resonate deeply with my own professional philosophy.</w:t>
      </w:r>
    </w:p>
    <w:p>
      <w:pPr>
        <w:pStyle w:val="BodyText"/>
      </w:pPr>
      <w:r>
        <w:t xml:space="preserve">Furthermore, the supportive infrastructure in Jeddah for healthcare professionals makes it an ideal location to pursue long-term career goals. From cutting-edge diagnostic centers to collaborative research opportunities, the city provides a platform for radiologists to contribute meaningfully to global health advancements.</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Radiologist in Saudi Arabia Jeddah. My technical expertise, patient-focused approach, and adaptability position me to make valuable contributions to your institution. I would welcome the opportunity to discuss how my skills and experiences align with your needs.</w:t>
      </w:r>
    </w:p>
    <w:p>
      <w:pPr>
        <w:pStyle w:val="BodyText"/>
      </w:pPr>
      <w:r>
        <w:t xml:space="preserve">Thank you for considering my application. I look forward to the possibility of contributing to the continued success of your organization in this exciting region.</w:t>
      </w:r>
    </w:p>
    <w:p>
      <w:pPr>
        <w:pStyle w:val="BodyText"/>
      </w:pPr>
      <w:r>
        <w:t xml:space="preserve">Sincerely,</w:t>
      </w:r>
      <w:r>
        <w:br/>
      </w:r>
      <w:r>
        <w:t xml:space="preserve">[Your Full Name]</w:t>
      </w:r>
      <w:r>
        <w:br/>
      </w:r>
      <w:r>
        <w:t xml:space="preserve">[Contact Information]</w:t>
      </w:r>
      <w:r>
        <w:br/>
      </w:r>
      <w:r>
        <w:t xml:space="preserve">[LinkedIn/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in Saudi Arabia Jeddah</dc:title>
  <dc:creator/>
  <cp:keywords/>
  <dcterms:created xsi:type="dcterms:W3CDTF">2026-07-23T09:33:50Z</dcterms:created>
  <dcterms:modified xsi:type="dcterms:W3CDTF">2026-07-23T09:33:50Z</dcterms:modified>
</cp:coreProperties>
</file>

<file path=docProps/custom.xml><?xml version="1.0" encoding="utf-8"?>
<Properties xmlns="http://schemas.openxmlformats.org/officeDocument/2006/custom-properties" xmlns:vt="http://schemas.openxmlformats.org/officeDocument/2006/docPropsVTypes"/>
</file>